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AA6B9E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Admin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71EF47AA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[Admin_Id]    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         </w:t>
      </w:r>
      <w:r>
        <w:rPr>
          <w:rFonts w:ascii="Consolas" w:hAnsi="Consolas" w:cs="Consolas"/>
          <w:color w:val="0000FF"/>
          <w:sz w:val="19"/>
          <w:szCs w:val="19"/>
        </w:rPr>
        <w:t xml:space="preserve">IDENTITY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039D389A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[Username]     </w:t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41911887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[School_Email] </w:t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7666CFCD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[Password]     </w:t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613EE6BA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CLUSTERED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[Admin_Id] </w:t>
      </w:r>
      <w:r>
        <w:rPr>
          <w:rFonts w:ascii="Consolas" w:hAnsi="Consolas" w:cs="Consolas"/>
          <w:color w:val="0000FF"/>
          <w:sz w:val="19"/>
          <w:szCs w:val="19"/>
        </w:rPr>
        <w:t>ASC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325D7523" w14:textId="54B7BA7C" w:rsidR="007E0A74" w:rsidRDefault="00005EA5" w:rsidP="00005EA5">
      <w:pPr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445F529B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Campus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17F0EE09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[Campus_Id]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         </w:t>
      </w:r>
      <w:r>
        <w:rPr>
          <w:rFonts w:ascii="Consolas" w:hAnsi="Consolas" w:cs="Consolas"/>
          <w:color w:val="0000FF"/>
          <w:sz w:val="19"/>
          <w:szCs w:val="19"/>
        </w:rPr>
        <w:t xml:space="preserve">IDENTITY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10E88E10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[Name]      </w:t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449EB788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[Email]     </w:t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17F3AD55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[Telephone] </w:t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7A4D4FF2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CLUSTERED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[Campus_Id] </w:t>
      </w:r>
      <w:r>
        <w:rPr>
          <w:rFonts w:ascii="Consolas" w:hAnsi="Consolas" w:cs="Consolas"/>
          <w:color w:val="0000FF"/>
          <w:sz w:val="19"/>
          <w:szCs w:val="19"/>
        </w:rPr>
        <w:t>ASC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277A1BDD" w14:textId="55C4BADA" w:rsidR="00005EA5" w:rsidRDefault="00005EA5" w:rsidP="00005EA5">
      <w:pPr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0F766AEB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User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4CF08041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[User_Id]     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         </w:t>
      </w:r>
      <w:r>
        <w:rPr>
          <w:rFonts w:ascii="Consolas" w:hAnsi="Consolas" w:cs="Consolas"/>
          <w:color w:val="0000FF"/>
          <w:sz w:val="19"/>
          <w:szCs w:val="19"/>
        </w:rPr>
        <w:t xml:space="preserve">IDENTITY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41751102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[Username]     </w:t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431A59EF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[School_Email] </w:t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64F9085A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[Password]     </w:t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40C25F6E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CLUSTERED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[User_Id] </w:t>
      </w:r>
      <w:r>
        <w:rPr>
          <w:rFonts w:ascii="Consolas" w:hAnsi="Consolas" w:cs="Consolas"/>
          <w:color w:val="0000FF"/>
          <w:sz w:val="19"/>
          <w:szCs w:val="19"/>
        </w:rPr>
        <w:t>ASC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774113F6" w14:textId="06796172" w:rsidR="00005EA5" w:rsidRDefault="00005EA5" w:rsidP="00005EA5">
      <w:pPr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320F6DA6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Student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14EE4B34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[Student_Id]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         </w:t>
      </w:r>
      <w:r>
        <w:rPr>
          <w:rFonts w:ascii="Consolas" w:hAnsi="Consolas" w:cs="Consolas"/>
          <w:color w:val="0000FF"/>
          <w:sz w:val="19"/>
          <w:szCs w:val="19"/>
        </w:rPr>
        <w:t xml:space="preserve">IDENTITY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14C7D1D3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[Name]       </w:t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50C94D83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[Email]      </w:t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55AF8DD4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[Background] </w:t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4AE0E5CA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CLUSTERED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[Student_Id] </w:t>
      </w:r>
      <w:r>
        <w:rPr>
          <w:rFonts w:ascii="Consolas" w:hAnsi="Consolas" w:cs="Consolas"/>
          <w:color w:val="0000FF"/>
          <w:sz w:val="19"/>
          <w:szCs w:val="19"/>
        </w:rPr>
        <w:t>ASC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799C054A" w14:textId="1248A67D" w:rsidR="00005EA5" w:rsidRDefault="00005EA5" w:rsidP="00005EA5">
      <w:pPr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340C75C7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Programme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5D0F22A4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[Programme_Id]     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         </w:t>
      </w:r>
      <w:r>
        <w:rPr>
          <w:rFonts w:ascii="Consolas" w:hAnsi="Consolas" w:cs="Consolas"/>
          <w:color w:val="0000FF"/>
          <w:sz w:val="19"/>
          <w:szCs w:val="19"/>
        </w:rPr>
        <w:t xml:space="preserve">IDENTITY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28B0D521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[Name]              </w:t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22ED2DE1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[Year_Of_Beginning] </w:t>
      </w:r>
      <w:r>
        <w:rPr>
          <w:rFonts w:ascii="Consolas" w:hAnsi="Consolas" w:cs="Consolas"/>
          <w:color w:val="0000FF"/>
          <w:sz w:val="19"/>
          <w:szCs w:val="19"/>
        </w:rPr>
        <w:t>DATE</w:t>
      </w:r>
      <w:r>
        <w:rPr>
          <w:rFonts w:ascii="Consolas" w:hAnsi="Consolas" w:cs="Consolas"/>
          <w:color w:val="000000"/>
          <w:sz w:val="19"/>
          <w:szCs w:val="19"/>
        </w:rPr>
        <w:t xml:space="preserve">       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0005D0E2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[Year_Of_End]       </w:t>
      </w:r>
      <w:r>
        <w:rPr>
          <w:rFonts w:ascii="Consolas" w:hAnsi="Consolas" w:cs="Consolas"/>
          <w:color w:val="0000FF"/>
          <w:sz w:val="19"/>
          <w:szCs w:val="19"/>
        </w:rPr>
        <w:t>DATE</w:t>
      </w:r>
      <w:r>
        <w:rPr>
          <w:rFonts w:ascii="Consolas" w:hAnsi="Consolas" w:cs="Consolas"/>
          <w:color w:val="000000"/>
          <w:sz w:val="19"/>
          <w:szCs w:val="19"/>
        </w:rPr>
        <w:t xml:space="preserve">       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7A2B0DCB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CLUSTERED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[Programme_Id] </w:t>
      </w:r>
      <w:r>
        <w:rPr>
          <w:rFonts w:ascii="Consolas" w:hAnsi="Consolas" w:cs="Consolas"/>
          <w:color w:val="0000FF"/>
          <w:sz w:val="19"/>
          <w:szCs w:val="19"/>
        </w:rPr>
        <w:t>ASC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0827D099" w14:textId="524B08E1" w:rsidR="00005EA5" w:rsidRDefault="00005EA5" w:rsidP="00005EA5">
      <w:pPr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43381E69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Campus-Programme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5AF36ECB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[Campus_Id]   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47EE5AFB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[Programme_Id]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1E2524FB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[PK_Campus-Programme]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CLUSTERED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[Campus_Id] </w:t>
      </w:r>
      <w:r>
        <w:rPr>
          <w:rFonts w:ascii="Consolas" w:hAnsi="Consolas" w:cs="Consolas"/>
          <w:color w:val="0000FF"/>
          <w:sz w:val="19"/>
          <w:szCs w:val="19"/>
        </w:rPr>
        <w:t>ASC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Programme_Id] </w:t>
      </w:r>
      <w:r>
        <w:rPr>
          <w:rFonts w:ascii="Consolas" w:hAnsi="Consolas" w:cs="Consolas"/>
          <w:color w:val="0000FF"/>
          <w:sz w:val="19"/>
          <w:szCs w:val="19"/>
        </w:rPr>
        <w:t>ASC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120863D7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[FK_Programme_ToTable] </w:t>
      </w:r>
      <w:r>
        <w:rPr>
          <w:rFonts w:ascii="Consolas" w:hAnsi="Consolas" w:cs="Consolas"/>
          <w:color w:val="0000FF"/>
          <w:sz w:val="19"/>
          <w:szCs w:val="19"/>
        </w:rPr>
        <w:t>FOREIG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KEY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Programme_Id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REFERENCES</w:t>
      </w:r>
      <w:r>
        <w:rPr>
          <w:rFonts w:ascii="Consolas" w:hAnsi="Consolas" w:cs="Consolas"/>
          <w:color w:val="000000"/>
          <w:sz w:val="19"/>
          <w:szCs w:val="19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Programme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Programme_Id]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66EADA7D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[FK_Campus] </w:t>
      </w:r>
      <w:r>
        <w:rPr>
          <w:rFonts w:ascii="Consolas" w:hAnsi="Consolas" w:cs="Consolas"/>
          <w:color w:val="0000FF"/>
          <w:sz w:val="19"/>
          <w:szCs w:val="19"/>
        </w:rPr>
        <w:t>FOREIG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KEY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Campus_Id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REFERENCES</w:t>
      </w:r>
      <w:r>
        <w:rPr>
          <w:rFonts w:ascii="Consolas" w:hAnsi="Consolas" w:cs="Consolas"/>
          <w:color w:val="000000"/>
          <w:sz w:val="19"/>
          <w:szCs w:val="19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Campus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Campus_Id]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23A075E8" w14:textId="7DFEC8AB" w:rsidR="00005EA5" w:rsidRDefault="00005EA5" w:rsidP="00005EA5">
      <w:pPr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73A360CD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Student-Programme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5DC5856B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[Programme_Id]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7D9C37E7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[Student_Id]  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6D19978B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[PK_Student-Programme]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CLUSTERED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[Programme_Id] </w:t>
      </w:r>
      <w:r>
        <w:rPr>
          <w:rFonts w:ascii="Consolas" w:hAnsi="Consolas" w:cs="Consolas"/>
          <w:color w:val="0000FF"/>
          <w:sz w:val="19"/>
          <w:szCs w:val="19"/>
        </w:rPr>
        <w:t>ASC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Student_Id] </w:t>
      </w:r>
      <w:r>
        <w:rPr>
          <w:rFonts w:ascii="Consolas" w:hAnsi="Consolas" w:cs="Consolas"/>
          <w:color w:val="0000FF"/>
          <w:sz w:val="19"/>
          <w:szCs w:val="19"/>
        </w:rPr>
        <w:t>ASC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09D7AECE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[FK_Students] </w:t>
      </w:r>
      <w:r>
        <w:rPr>
          <w:rFonts w:ascii="Consolas" w:hAnsi="Consolas" w:cs="Consolas"/>
          <w:color w:val="0000FF"/>
          <w:sz w:val="19"/>
          <w:szCs w:val="19"/>
        </w:rPr>
        <w:t>FOREIG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KEY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Student_Id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REFERENCES</w:t>
      </w:r>
      <w:r>
        <w:rPr>
          <w:rFonts w:ascii="Consolas" w:hAnsi="Consolas" w:cs="Consolas"/>
          <w:color w:val="000000"/>
          <w:sz w:val="19"/>
          <w:szCs w:val="19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Student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Student_Id]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3259B954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[FK_Programme] </w:t>
      </w:r>
      <w:r>
        <w:rPr>
          <w:rFonts w:ascii="Consolas" w:hAnsi="Consolas" w:cs="Consolas"/>
          <w:color w:val="0000FF"/>
          <w:sz w:val="19"/>
          <w:szCs w:val="19"/>
        </w:rPr>
        <w:t>FOREIG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KEY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Programme_Id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REFERENCES</w:t>
      </w:r>
      <w:r>
        <w:rPr>
          <w:rFonts w:ascii="Consolas" w:hAnsi="Consolas" w:cs="Consolas"/>
          <w:color w:val="000000"/>
          <w:sz w:val="19"/>
          <w:szCs w:val="19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Programme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Programme_Id]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32653A9D" w14:textId="03E3298F" w:rsidR="00005EA5" w:rsidRDefault="00005EA5" w:rsidP="00005EA5">
      <w:pPr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6E542F75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Exam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2EAD8D9F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[Exam_Id]     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 xml:space="preserve">IDENTITY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531ED8D0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[Programme_Id]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61708B69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[Date]         </w:t>
      </w:r>
      <w:r>
        <w:rPr>
          <w:rFonts w:ascii="Consolas" w:hAnsi="Consolas" w:cs="Consolas"/>
          <w:color w:val="0000FF"/>
          <w:sz w:val="19"/>
          <w:szCs w:val="19"/>
        </w:rPr>
        <w:t>D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35A131E8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CLUSTERED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[Exam_Id] </w:t>
      </w:r>
      <w:r>
        <w:rPr>
          <w:rFonts w:ascii="Consolas" w:hAnsi="Consolas" w:cs="Consolas"/>
          <w:color w:val="0000FF"/>
          <w:sz w:val="19"/>
          <w:szCs w:val="19"/>
        </w:rPr>
        <w:t>ASC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0404674E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[FK_Exam_Programme_Id] </w:t>
      </w:r>
      <w:r>
        <w:rPr>
          <w:rFonts w:ascii="Consolas" w:hAnsi="Consolas" w:cs="Consolas"/>
          <w:color w:val="0000FF"/>
          <w:sz w:val="19"/>
          <w:szCs w:val="19"/>
        </w:rPr>
        <w:t>FOREIG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KEY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Programme_Id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REFERENCES</w:t>
      </w:r>
      <w:r>
        <w:rPr>
          <w:rFonts w:ascii="Consolas" w:hAnsi="Consolas" w:cs="Consolas"/>
          <w:color w:val="000000"/>
          <w:sz w:val="19"/>
          <w:szCs w:val="19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Programme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Programme_Id]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3CBDFC9C" w14:textId="4F7C72CA" w:rsidR="00005EA5" w:rsidRDefault="00005EA5" w:rsidP="00005EA5">
      <w:pPr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3A615D3D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Grades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4442D1CA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[Exam_Id]   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52770A0C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[Student_Id]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3BC95C21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[Grade]     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36E03BCD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CLUSTERED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[Exam_Id] </w:t>
      </w:r>
      <w:r>
        <w:rPr>
          <w:rFonts w:ascii="Consolas" w:hAnsi="Consolas" w:cs="Consolas"/>
          <w:color w:val="0000FF"/>
          <w:sz w:val="19"/>
          <w:szCs w:val="19"/>
        </w:rPr>
        <w:t>ASC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Student_Id] </w:t>
      </w:r>
      <w:r>
        <w:rPr>
          <w:rFonts w:ascii="Consolas" w:hAnsi="Consolas" w:cs="Consolas"/>
          <w:color w:val="0000FF"/>
          <w:sz w:val="19"/>
          <w:szCs w:val="19"/>
        </w:rPr>
        <w:t>ASC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5362EAD5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[FK_Exam_Student] </w:t>
      </w:r>
      <w:r>
        <w:rPr>
          <w:rFonts w:ascii="Consolas" w:hAnsi="Consolas" w:cs="Consolas"/>
          <w:color w:val="0000FF"/>
          <w:sz w:val="19"/>
          <w:szCs w:val="19"/>
        </w:rPr>
        <w:t>FOREIG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KEY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Student_Id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REFERENCES</w:t>
      </w:r>
      <w:r>
        <w:rPr>
          <w:rFonts w:ascii="Consolas" w:hAnsi="Consolas" w:cs="Consolas"/>
          <w:color w:val="000000"/>
          <w:sz w:val="19"/>
          <w:szCs w:val="19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Student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Student_Id]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14D7D289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[FK_Grades_Exam] </w:t>
      </w:r>
      <w:r>
        <w:rPr>
          <w:rFonts w:ascii="Consolas" w:hAnsi="Consolas" w:cs="Consolas"/>
          <w:color w:val="0000FF"/>
          <w:sz w:val="19"/>
          <w:szCs w:val="19"/>
        </w:rPr>
        <w:t>FOREIG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KEY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Exam_Id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REFERENCES</w:t>
      </w:r>
      <w:r>
        <w:rPr>
          <w:rFonts w:ascii="Consolas" w:hAnsi="Consolas" w:cs="Consolas"/>
          <w:color w:val="000000"/>
          <w:sz w:val="19"/>
          <w:szCs w:val="19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Exam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Exam_Id]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744C90DD" w14:textId="47A4C555" w:rsidR="00005EA5" w:rsidRDefault="00005EA5" w:rsidP="00005EA5">
      <w:pPr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17332E50" w14:textId="21848423" w:rsidR="00005EA5" w:rsidRDefault="00005EA5" w:rsidP="00005EA5">
      <w:pPr>
        <w:rPr>
          <w:rFonts w:ascii="Consolas" w:hAnsi="Consolas" w:cs="Consolas"/>
          <w:color w:val="808080"/>
          <w:sz w:val="19"/>
          <w:szCs w:val="19"/>
        </w:rPr>
      </w:pPr>
    </w:p>
    <w:p w14:paraId="525929AF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DENTITY_INSERT</w:t>
      </w:r>
      <w:r>
        <w:rPr>
          <w:rFonts w:ascii="Consolas" w:hAnsi="Consolas" w:cs="Consolas"/>
          <w:color w:val="000000"/>
          <w:sz w:val="19"/>
          <w:szCs w:val="19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 xml:space="preserve">[Student] </w:t>
      </w:r>
      <w:r>
        <w:rPr>
          <w:rFonts w:ascii="Consolas" w:hAnsi="Consolas" w:cs="Consolas"/>
          <w:color w:val="0000FF"/>
          <w:sz w:val="19"/>
          <w:szCs w:val="19"/>
        </w:rPr>
        <w:t>ON</w:t>
      </w:r>
    </w:p>
    <w:p w14:paraId="41A11303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Student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Student_Id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Name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Email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Background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N'Leo Kane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N'lk@gmail.com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N'IT'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5B633E45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Student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Student_Id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Name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Email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Background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N'Zeenat Hubbard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N'zh@gmail.com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N'High School'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0958B14A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Student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Student_Id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Name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Email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Background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N'Annalise Farrell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N'af@gmail.com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N'High School'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2A961DA7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Student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Student_Id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Name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Email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Background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4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N'Wasim Callahan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N'wc@gmail.com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N'IT'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5BFC6B3B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Student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Student_Id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Name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Email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Background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N'Dawood Driscoll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N'dd@gmail.com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N'Theatre'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7DAA8EEC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Student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Student_Id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Name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Email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Background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6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N'Ella-Mai Miranda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N'em@gmail.com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N'Economics'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1339E16F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Student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Student_Id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Name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Email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Background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7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N'Jon-Paul Penn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N'jp@gmail.com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N'High School'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2E8A0FCE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Student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Student_Id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Name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Email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Background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8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N'Kamil Currie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N'kc@gmail.com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N'Chemistry'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018D1952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Student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Student_Id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Name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Email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Background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9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N'Brenden Orr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N'bo@gmail.com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N'High School'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1D111D35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Student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Student_Id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Name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Email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Background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0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N'Jamie Sierra</w:t>
      </w:r>
    </w:p>
    <w:p w14:paraId="349A397F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N'js@gmail.com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N'IT'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73CDFAB8" w14:textId="5F12B0AE" w:rsidR="00005EA5" w:rsidRDefault="00005EA5" w:rsidP="00005EA5">
      <w:pPr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DENTITY_INSERT</w:t>
      </w:r>
      <w:r>
        <w:rPr>
          <w:rFonts w:ascii="Consolas" w:hAnsi="Consolas" w:cs="Consolas"/>
          <w:color w:val="000000"/>
          <w:sz w:val="19"/>
          <w:szCs w:val="19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 xml:space="preserve">[Student] </w:t>
      </w:r>
      <w:r>
        <w:rPr>
          <w:rFonts w:ascii="Consolas" w:hAnsi="Consolas" w:cs="Consolas"/>
          <w:color w:val="0000FF"/>
          <w:sz w:val="19"/>
          <w:szCs w:val="19"/>
        </w:rPr>
        <w:t>OFF</w:t>
      </w:r>
    </w:p>
    <w:p w14:paraId="6B10E64D" w14:textId="02600D77" w:rsidR="00005EA5" w:rsidRDefault="00005EA5" w:rsidP="00005EA5">
      <w:pPr>
        <w:rPr>
          <w:rFonts w:ascii="Consolas" w:hAnsi="Consolas" w:cs="Consolas"/>
          <w:color w:val="0000FF"/>
          <w:sz w:val="19"/>
          <w:szCs w:val="19"/>
        </w:rPr>
      </w:pPr>
    </w:p>
    <w:p w14:paraId="30D593CF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DENTITY_INSERT</w:t>
      </w:r>
      <w:r>
        <w:rPr>
          <w:rFonts w:ascii="Consolas" w:hAnsi="Consolas" w:cs="Consolas"/>
          <w:color w:val="000000"/>
          <w:sz w:val="19"/>
          <w:szCs w:val="19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 xml:space="preserve">[Programme] </w:t>
      </w:r>
      <w:r>
        <w:rPr>
          <w:rFonts w:ascii="Consolas" w:hAnsi="Consolas" w:cs="Consolas"/>
          <w:color w:val="0000FF"/>
          <w:sz w:val="19"/>
          <w:szCs w:val="19"/>
        </w:rPr>
        <w:t>ON</w:t>
      </w:r>
    </w:p>
    <w:p w14:paraId="0C94406C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Programme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Programme_Id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Name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Year_Of_Beginning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Year_Of_End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N'AP Computer Science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N'2019-09-01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N'2022-01-31'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2E782901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Programme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Programme_Id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Name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Year_Of_Beginning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Year_Of_End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005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N'AP Commerce Management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N'2018-09-01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N'2021-01-31'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52C9E6ED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Programme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Programme_Id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Name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Year_Of_Beginning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Year_Of_End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006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N'AP Logistic Management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N'2020-09-01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N'2023-01-31'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26ACEA97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Programme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Programme_Id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Name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Year_Of_Beginning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Year_Of_End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007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N'AP Marketing Management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N'2019-02-01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N'2022-06-30'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52B06A30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Programme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Programme_Id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Name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Year_Of_Beginning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Year_Of_End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008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N'AP Multimedia Design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N'2018-02-01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N'2021-06-30'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54E68A47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Programme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Programme_Id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Name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Year_Of_Beginning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Year_Of_End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009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N'AP Management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N'2019-09-01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N'2022-01-31'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39F13A84" w14:textId="451F58FE" w:rsidR="00005EA5" w:rsidRDefault="00005EA5" w:rsidP="00005EA5">
      <w:pPr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DENTITY_INSERT</w:t>
      </w:r>
      <w:r>
        <w:rPr>
          <w:rFonts w:ascii="Consolas" w:hAnsi="Consolas" w:cs="Consolas"/>
          <w:color w:val="000000"/>
          <w:sz w:val="19"/>
          <w:szCs w:val="19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 xml:space="preserve">[Programme] </w:t>
      </w:r>
      <w:r>
        <w:rPr>
          <w:rFonts w:ascii="Consolas" w:hAnsi="Consolas" w:cs="Consolas"/>
          <w:color w:val="0000FF"/>
          <w:sz w:val="19"/>
          <w:szCs w:val="19"/>
        </w:rPr>
        <w:t>OFF</w:t>
      </w:r>
    </w:p>
    <w:p w14:paraId="5EA5EDE0" w14:textId="1EA38FE8" w:rsidR="00005EA5" w:rsidRDefault="00005EA5" w:rsidP="00005EA5">
      <w:pPr>
        <w:rPr>
          <w:rFonts w:ascii="Consolas" w:hAnsi="Consolas" w:cs="Consolas"/>
          <w:color w:val="0000FF"/>
          <w:sz w:val="19"/>
          <w:szCs w:val="19"/>
        </w:rPr>
      </w:pPr>
    </w:p>
    <w:p w14:paraId="0A6FB9B7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Student-Programme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Programme_Id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Student_Id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7B345EEB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lastRenderedPageBreak/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Student-Programme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Programme_Id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Student_Id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2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232A5B7A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Student-Programme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Programme_Id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Student_Id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005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3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03D46F7B" w14:textId="1AA1C8BC" w:rsidR="00005EA5" w:rsidRDefault="00005EA5" w:rsidP="00005EA5"/>
    <w:p w14:paraId="4B9EA5E5" w14:textId="204F149D" w:rsidR="00175E58" w:rsidRDefault="00175E58" w:rsidP="00005EA5"/>
    <w:p w14:paraId="3B12C10D" w14:textId="77777777" w:rsidR="00175E58" w:rsidRDefault="00175E58" w:rsidP="00175E58"/>
    <w:p w14:paraId="5984EF8E" w14:textId="77777777" w:rsidR="00175E58" w:rsidRDefault="00175E58" w:rsidP="00175E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SE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IDENTITY_INSER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dbo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Admin]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ON</w:t>
      </w:r>
    </w:p>
    <w:p w14:paraId="5BE700A3" w14:textId="77777777" w:rsidR="00175E58" w:rsidRDefault="00175E58" w:rsidP="00175E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INSER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INTO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dbo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en-US"/>
        </w:rPr>
        <w:t>Admin]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Admin_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[Username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School_Emai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[Password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</w:t>
      </w:r>
    </w:p>
    <w:p w14:paraId="48105630" w14:textId="77777777" w:rsidR="00175E58" w:rsidRDefault="00175E58" w:rsidP="00175E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gramStart"/>
      <w:r>
        <w:rPr>
          <w:rFonts w:ascii="Consolas" w:hAnsi="Consolas" w:cs="Consolas"/>
          <w:color w:val="000000"/>
          <w:sz w:val="19"/>
          <w:szCs w:val="19"/>
          <w:lang w:val="en-US"/>
        </w:rPr>
        <w:t>3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N'admin</w:t>
      </w:r>
      <w:proofErr w:type="gramEnd"/>
      <w:r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N'camachocv@hotmail.com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N'admin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</w:t>
      </w:r>
    </w:p>
    <w:p w14:paraId="14D69D62" w14:textId="77777777" w:rsidR="00175E58" w:rsidRPr="00175E58" w:rsidRDefault="00175E58" w:rsidP="00005EA5">
      <w:pPr>
        <w:rPr>
          <w:lang w:val="en-US"/>
        </w:rPr>
      </w:pPr>
    </w:p>
    <w:sectPr w:rsidR="00175E58" w:rsidRPr="00175E58" w:rsidSect="0002085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G0NDU2MDEzMDc2M7NQ0lEKTi0uzszPAykwrAUAHceBIiwAAAA="/>
  </w:docVars>
  <w:rsids>
    <w:rsidRoot w:val="00627384"/>
    <w:rsid w:val="00005EA5"/>
    <w:rsid w:val="00020851"/>
    <w:rsid w:val="00175E58"/>
    <w:rsid w:val="00336EAC"/>
    <w:rsid w:val="00627384"/>
    <w:rsid w:val="007E0A74"/>
    <w:rsid w:val="00877A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28E3CA"/>
  <w15:chartTrackingRefBased/>
  <w15:docId w15:val="{CB77C6B2-13CE-405C-92D5-6B3998AB80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0343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849</Words>
  <Characters>4843</Characters>
  <Application>Microsoft Office Word</Application>
  <DocSecurity>0</DocSecurity>
  <Lines>40</Lines>
  <Paragraphs>11</Paragraphs>
  <ScaleCrop>false</ScaleCrop>
  <Company/>
  <LinksUpToDate>false</LinksUpToDate>
  <CharactersWithSpaces>5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ub Mráz</dc:creator>
  <cp:keywords/>
  <dc:description/>
  <cp:lastModifiedBy>Elvis C</cp:lastModifiedBy>
  <cp:revision>3</cp:revision>
  <dcterms:created xsi:type="dcterms:W3CDTF">2020-05-26T16:46:00Z</dcterms:created>
  <dcterms:modified xsi:type="dcterms:W3CDTF">2020-05-26T19:35:00Z</dcterms:modified>
</cp:coreProperties>
</file>